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6A8" w:rsidRPr="001A0A9D" w:rsidRDefault="009015F4" w:rsidP="004C114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4C114E" w:rsidRPr="001A0A9D" w:rsidRDefault="004C114E" w:rsidP="00162686">
      <w:pPr>
        <w:jc w:val="center"/>
        <w:rPr>
          <w:b/>
          <w:sz w:val="32"/>
          <w:szCs w:val="32"/>
          <w:u w:val="single"/>
        </w:rPr>
      </w:pPr>
      <w:r w:rsidRPr="001A0A9D">
        <w:rPr>
          <w:b/>
          <w:sz w:val="32"/>
          <w:szCs w:val="32"/>
        </w:rPr>
        <w:t>1</w:t>
      </w:r>
      <w:r w:rsidRPr="001A0A9D">
        <w:rPr>
          <w:b/>
          <w:sz w:val="32"/>
          <w:szCs w:val="32"/>
          <w:vertAlign w:val="superscript"/>
        </w:rPr>
        <w:t xml:space="preserve">ère </w:t>
      </w:r>
      <w:r w:rsidRPr="001A0A9D">
        <w:rPr>
          <w:b/>
          <w:sz w:val="32"/>
          <w:szCs w:val="32"/>
        </w:rPr>
        <w:t xml:space="preserve">Année Master - PHYSIQUE  </w:t>
      </w:r>
      <w:r w:rsidR="00162686" w:rsidRPr="001A0A9D">
        <w:rPr>
          <w:b/>
          <w:sz w:val="32"/>
          <w:szCs w:val="32"/>
        </w:rPr>
        <w:t>MÉDICALE</w:t>
      </w:r>
    </w:p>
    <w:p w:rsidR="004C114E" w:rsidRPr="001A0A9D" w:rsidRDefault="004C114E" w:rsidP="009654B6">
      <w:pPr>
        <w:spacing w:line="360" w:lineRule="auto"/>
        <w:jc w:val="center"/>
        <w:rPr>
          <w:b/>
          <w:sz w:val="28"/>
          <w:szCs w:val="28"/>
        </w:rPr>
      </w:pPr>
      <w:r w:rsidRPr="001A0A9D">
        <w:rPr>
          <w:b/>
          <w:sz w:val="28"/>
          <w:szCs w:val="28"/>
        </w:rPr>
        <w:t xml:space="preserve">   </w:t>
      </w:r>
      <w:r w:rsidR="00F35423" w:rsidRPr="001A0A9D">
        <w:rPr>
          <w:b/>
          <w:sz w:val="28"/>
          <w:szCs w:val="28"/>
        </w:rPr>
        <w:t>Responsable:</w:t>
      </w:r>
      <w:r w:rsidRPr="001A0A9D">
        <w:rPr>
          <w:b/>
          <w:sz w:val="28"/>
          <w:szCs w:val="28"/>
        </w:rPr>
        <w:t xml:space="preserve"> </w:t>
      </w:r>
      <w:r w:rsidR="00F35423" w:rsidRPr="001A0A9D">
        <w:rPr>
          <w:b/>
          <w:sz w:val="28"/>
          <w:szCs w:val="28"/>
        </w:rPr>
        <w:t xml:space="preserve">Mr </w:t>
      </w:r>
      <w:r w:rsidR="00162686" w:rsidRPr="001A0A9D">
        <w:rPr>
          <w:b/>
          <w:sz w:val="28"/>
          <w:szCs w:val="28"/>
        </w:rPr>
        <w:t>HALIS. L</w:t>
      </w:r>
    </w:p>
    <w:p w:rsidR="004C114E" w:rsidRPr="009654B6" w:rsidRDefault="00162686" w:rsidP="00162686">
      <w:pPr>
        <w:jc w:val="center"/>
        <w:rPr>
          <w:b/>
          <w:bCs/>
          <w:sz w:val="44"/>
          <w:szCs w:val="44"/>
          <w:u w:val="single"/>
        </w:rPr>
      </w:pPr>
      <w:proofErr w:type="gramStart"/>
      <w:r w:rsidRPr="009654B6">
        <w:rPr>
          <w:b/>
          <w:bCs/>
          <w:sz w:val="44"/>
          <w:szCs w:val="44"/>
          <w:highlight w:val="yellow"/>
          <w:u w:val="single"/>
        </w:rPr>
        <w:t>Salle:</w:t>
      </w:r>
      <w:proofErr w:type="gramEnd"/>
      <w:r w:rsidR="004C114E" w:rsidRPr="009654B6">
        <w:rPr>
          <w:b/>
          <w:bCs/>
          <w:sz w:val="44"/>
          <w:szCs w:val="44"/>
          <w:highlight w:val="yellow"/>
          <w:u w:val="single"/>
        </w:rPr>
        <w:t xml:space="preserve"> </w:t>
      </w:r>
      <w:r w:rsidRPr="009654B6">
        <w:rPr>
          <w:b/>
          <w:bCs/>
          <w:sz w:val="44"/>
          <w:szCs w:val="44"/>
          <w:highlight w:val="yellow"/>
          <w:u w:val="single"/>
        </w:rPr>
        <w:t>204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479" w:type="dxa"/>
        <w:jc w:val="center"/>
        <w:tblLook w:val="0000" w:firstRow="0" w:lastRow="0" w:firstColumn="0" w:lastColumn="0" w:noHBand="0" w:noVBand="0"/>
      </w:tblPr>
      <w:tblGrid>
        <w:gridCol w:w="553"/>
        <w:gridCol w:w="4057"/>
        <w:gridCol w:w="4131"/>
        <w:gridCol w:w="3946"/>
        <w:gridCol w:w="236"/>
        <w:gridCol w:w="4020"/>
        <w:gridCol w:w="5520"/>
        <w:gridCol w:w="16"/>
      </w:tblGrid>
      <w:tr w:rsidR="00B544FF" w:rsidRPr="001A0A9D" w:rsidTr="0006433E">
        <w:trPr>
          <w:gridAfter w:val="1"/>
          <w:wAfter w:w="16" w:type="dxa"/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bookmarkStart w:id="0" w:name="_GoBack"/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13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0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520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9654B6" w:rsidRPr="001A0A9D" w:rsidTr="0006433E">
        <w:trPr>
          <w:gridAfter w:val="1"/>
          <w:wAfter w:w="16" w:type="dxa"/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654B6" w:rsidRPr="001A0A9D" w:rsidRDefault="009654B6" w:rsidP="009654B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9654B6" w:rsidRPr="0006433E" w:rsidRDefault="009654B6" w:rsidP="009654B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13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654B6" w:rsidRPr="0006433E" w:rsidRDefault="009654B6" w:rsidP="009654B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Physique numérique</w:t>
            </w:r>
          </w:p>
          <w:p w:rsidR="009654B6" w:rsidRPr="0006433E" w:rsidRDefault="009654B6" w:rsidP="009654B6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654B6" w:rsidRPr="0006433E" w:rsidRDefault="009654B6" w:rsidP="009654B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elle :</w:t>
            </w:r>
            <w:r w:rsidRPr="0006433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DRISSI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654B6" w:rsidRPr="0006433E" w:rsidRDefault="009654B6" w:rsidP="009654B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Physique numérique</w:t>
            </w:r>
          </w:p>
          <w:p w:rsidR="009654B6" w:rsidRPr="0006433E" w:rsidRDefault="009654B6" w:rsidP="009654B6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654B6" w:rsidRPr="0006433E" w:rsidRDefault="009654B6" w:rsidP="009654B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elle :</w:t>
            </w:r>
            <w:r w:rsidRPr="0006433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DRISSI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654B6" w:rsidRPr="0006433E" w:rsidRDefault="009654B6" w:rsidP="009654B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0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introduction</w:t>
            </w:r>
            <w:proofErr w:type="gramEnd"/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 xml:space="preserve"> à l'intelligence artificielle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654B6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 : OUAMRI</w:t>
            </w:r>
          </w:p>
        </w:tc>
        <w:tc>
          <w:tcPr>
            <w:tcW w:w="552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introduction</w:t>
            </w:r>
            <w:proofErr w:type="gramEnd"/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 xml:space="preserve"> à l'intelligence artificielle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 : OUAMRI</w:t>
            </w:r>
          </w:p>
          <w:p w:rsidR="009654B6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des Enseignants</w:t>
            </w:r>
          </w:p>
        </w:tc>
      </w:tr>
      <w:tr w:rsidR="0006433E" w:rsidRPr="001A0A9D" w:rsidTr="00804714">
        <w:trPr>
          <w:gridAfter w:val="1"/>
          <w:wAfter w:w="16" w:type="dxa"/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6433E" w:rsidRPr="001A0A9D" w:rsidRDefault="0006433E" w:rsidP="0006433E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13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Physique des Lasers : Principes et Applications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Cours 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AMMARI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Physique des Lasers : Principes et Applications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AMMAR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0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color w:val="auto"/>
                <w:sz w:val="32"/>
                <w:szCs w:val="32"/>
              </w:rPr>
              <w:t>Rayonnements non ionisants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Cours </w:t>
            </w:r>
          </w:p>
          <w:p w:rsidR="0006433E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 :  </w:t>
            </w:r>
          </w:p>
        </w:tc>
        <w:tc>
          <w:tcPr>
            <w:tcW w:w="552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color w:val="auto"/>
                <w:sz w:val="32"/>
                <w:szCs w:val="32"/>
              </w:rPr>
              <w:t>Rayonnements non ionisants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Style w:val="fontstyle01"/>
                <w:rFonts w:asciiTheme="majorBidi" w:hAnsiTheme="majorBidi" w:cstheme="majorBidi"/>
                <w:b/>
                <w:bCs/>
                <w:color w:val="auto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b/>
                <w:bCs/>
                <w:color w:val="auto"/>
                <w:sz w:val="32"/>
                <w:szCs w:val="32"/>
              </w:rPr>
              <w:t>TD</w:t>
            </w:r>
          </w:p>
          <w:p w:rsidR="0006433E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 :  </w:t>
            </w:r>
          </w:p>
        </w:tc>
      </w:tr>
      <w:tr w:rsidR="0006433E" w:rsidRPr="001A0A9D" w:rsidTr="00804714">
        <w:trPr>
          <w:gridAfter w:val="1"/>
          <w:wAfter w:w="16" w:type="dxa"/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6433E" w:rsidRPr="001A0A9D" w:rsidRDefault="0006433E" w:rsidP="0006433E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Détection et chaines de mesure des rayonnements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 : BENABDELLAH</w:t>
            </w:r>
          </w:p>
        </w:tc>
        <w:tc>
          <w:tcPr>
            <w:tcW w:w="413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Détection et chaines de mesure des rayonnements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 : BENABDELLAH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0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Économie et gestion de l’entreprise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DJEBOUR</w:t>
            </w:r>
          </w:p>
        </w:tc>
        <w:tc>
          <w:tcPr>
            <w:tcW w:w="5520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06433E" w:rsidRPr="001A0A9D" w:rsidTr="0006433E">
        <w:trPr>
          <w:gridAfter w:val="1"/>
          <w:wAfter w:w="16" w:type="dxa"/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6433E" w:rsidRPr="001A0A9D" w:rsidRDefault="0006433E" w:rsidP="0006433E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color w:val="auto"/>
                <w:sz w:val="32"/>
                <w:szCs w:val="32"/>
              </w:rPr>
              <w:t>Sources de rayonnements et radio-isotopes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Cours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elle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 :</w:t>
            </w:r>
            <w:r w:rsidRPr="0006433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OKEDDEM</w:t>
            </w:r>
          </w:p>
        </w:tc>
        <w:tc>
          <w:tcPr>
            <w:tcW w:w="413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Dosimétrie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 : RIANE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Style w:val="fontstyle01"/>
                <w:rFonts w:asciiTheme="majorBidi" w:hAnsiTheme="majorBidi" w:cstheme="majorBidi"/>
                <w:color w:val="auto"/>
                <w:sz w:val="32"/>
                <w:szCs w:val="32"/>
              </w:rPr>
            </w:pPr>
            <w:r w:rsidRPr="0006433E">
              <w:rPr>
                <w:rStyle w:val="fontstyle01"/>
                <w:rFonts w:asciiTheme="majorBidi" w:hAnsiTheme="majorBidi" w:cstheme="majorBidi"/>
                <w:color w:val="auto"/>
                <w:sz w:val="32"/>
                <w:szCs w:val="32"/>
              </w:rPr>
              <w:t>Sources de rayonnements et radio-isotopes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D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elle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 :</w:t>
            </w:r>
            <w:r w:rsidRPr="0006433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OKEDDEM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0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sz w:val="32"/>
                <w:szCs w:val="32"/>
              </w:rPr>
              <w:t>Dosimétrie</w:t>
            </w:r>
          </w:p>
          <w:p w:rsidR="0006433E" w:rsidRPr="0006433E" w:rsidRDefault="0006433E" w:rsidP="0006433E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06433E" w:rsidRPr="0006433E" w:rsidRDefault="0006433E" w:rsidP="00155A35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sz w:val="32"/>
                <w:szCs w:val="32"/>
              </w:rPr>
              <w:t>Mr : </w:t>
            </w: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RIANE</w:t>
            </w:r>
          </w:p>
        </w:tc>
        <w:tc>
          <w:tcPr>
            <w:tcW w:w="5520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06433E" w:rsidRPr="005343E0" w:rsidTr="0006433E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6433E" w:rsidRPr="001A0A9D" w:rsidRDefault="0006433E" w:rsidP="0006433E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05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sz w:val="32"/>
                <w:szCs w:val="32"/>
              </w:rPr>
              <w:t xml:space="preserve"> Radioprotection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Cours 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OKEDDEM</w:t>
            </w:r>
          </w:p>
        </w:tc>
        <w:tc>
          <w:tcPr>
            <w:tcW w:w="413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val="en-US"/>
              </w:rPr>
            </w:pPr>
            <w:r w:rsidRPr="0006433E">
              <w:rPr>
                <w:rFonts w:asciiTheme="majorBidi" w:hAnsiTheme="majorBidi" w:cstheme="majorBidi"/>
                <w:sz w:val="32"/>
                <w:szCs w:val="32"/>
                <w:lang w:val="en-US"/>
              </w:rPr>
              <w:t>Radioprotection</w:t>
            </w:r>
          </w:p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/>
              </w:rPr>
              <w:t>TP</w:t>
            </w:r>
          </w:p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val="en-US"/>
              </w:rPr>
            </w:pPr>
            <w:r w:rsidRPr="0006433E">
              <w:rPr>
                <w:rFonts w:asciiTheme="majorBidi" w:hAnsiTheme="majorBidi" w:cstheme="majorBidi"/>
                <w:b/>
                <w:bCs/>
                <w:sz w:val="32"/>
                <w:szCs w:val="32"/>
                <w:lang w:val="en-US"/>
              </w:rPr>
              <w:t xml:space="preserve">Mr: </w:t>
            </w:r>
            <w:r w:rsidRPr="0006433E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OKEDDEM</w:t>
            </w:r>
          </w:p>
        </w:tc>
        <w:tc>
          <w:tcPr>
            <w:tcW w:w="394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6433E" w:rsidRPr="0006433E" w:rsidRDefault="0006433E" w:rsidP="0006433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9556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6433E" w:rsidRPr="0006433E" w:rsidRDefault="0006433E" w:rsidP="000643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bookmarkEnd w:id="0"/>
    </w:tbl>
    <w:p w:rsidR="004C114E" w:rsidRPr="00BD2891" w:rsidRDefault="004C114E" w:rsidP="004C114E">
      <w:pPr>
        <w:jc w:val="right"/>
        <w:rPr>
          <w:b/>
          <w:bCs/>
        </w:rPr>
      </w:pPr>
    </w:p>
    <w:p w:rsidR="004C114E" w:rsidRPr="00BD2891" w:rsidRDefault="004C114E" w:rsidP="004C114E">
      <w:pPr>
        <w:spacing w:line="276" w:lineRule="auto"/>
        <w:rPr>
          <w:b/>
          <w:bCs/>
        </w:rPr>
      </w:pPr>
    </w:p>
    <w:p w:rsidR="007067FE" w:rsidRPr="00BD2891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BD2891" w:rsidSect="009D489C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4DF8" w:rsidRDefault="00CF4DF8" w:rsidP="00771431">
      <w:r>
        <w:separator/>
      </w:r>
    </w:p>
  </w:endnote>
  <w:endnote w:type="continuationSeparator" w:id="0">
    <w:p w:rsidR="00CF4DF8" w:rsidRDefault="00CF4DF8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4DF8" w:rsidRDefault="00CF4DF8" w:rsidP="00771431">
      <w:r>
        <w:separator/>
      </w:r>
    </w:p>
  </w:footnote>
  <w:footnote w:type="continuationSeparator" w:id="0">
    <w:p w:rsidR="00CF4DF8" w:rsidRDefault="00CF4DF8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AB51A9" w:rsidP="00AB51A9">
          <w:pPr>
            <w:jc w:val="center"/>
            <w:rPr>
              <w:b/>
              <w:bCs/>
              <w:sz w:val="10"/>
              <w:szCs w:val="10"/>
            </w:rPr>
          </w:pPr>
          <w:r w:rsidRPr="00B77D3C">
            <w:rPr>
              <w:b/>
              <w:bCs/>
              <w:sz w:val="22"/>
              <w:szCs w:val="22"/>
            </w:rPr>
            <w:t>SEMESTRE</w:t>
          </w:r>
          <w:r w:rsidRPr="00B77D3C">
            <w:rPr>
              <w:rFonts w:hint="cs"/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>I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B8C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433E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0DEA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6B37"/>
    <w:rsid w:val="0013723C"/>
    <w:rsid w:val="00137486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43F"/>
    <w:rsid w:val="00153ACD"/>
    <w:rsid w:val="00153FFD"/>
    <w:rsid w:val="001548E8"/>
    <w:rsid w:val="00155A35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67F2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580"/>
    <w:rsid w:val="00217EFE"/>
    <w:rsid w:val="00220A6E"/>
    <w:rsid w:val="00221488"/>
    <w:rsid w:val="00222A8B"/>
    <w:rsid w:val="00222FBA"/>
    <w:rsid w:val="00223298"/>
    <w:rsid w:val="002237F7"/>
    <w:rsid w:val="00224E17"/>
    <w:rsid w:val="0023012B"/>
    <w:rsid w:val="002305CB"/>
    <w:rsid w:val="00231743"/>
    <w:rsid w:val="00231EB7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493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8795D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2446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1F2F"/>
    <w:rsid w:val="00483DAB"/>
    <w:rsid w:val="00484C27"/>
    <w:rsid w:val="00485D10"/>
    <w:rsid w:val="004864AD"/>
    <w:rsid w:val="00493704"/>
    <w:rsid w:val="00493EF3"/>
    <w:rsid w:val="00494612"/>
    <w:rsid w:val="00494FE6"/>
    <w:rsid w:val="00496447"/>
    <w:rsid w:val="00496687"/>
    <w:rsid w:val="00496E5A"/>
    <w:rsid w:val="00497F6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D94"/>
    <w:rsid w:val="00504F70"/>
    <w:rsid w:val="005076D9"/>
    <w:rsid w:val="00510106"/>
    <w:rsid w:val="005119F6"/>
    <w:rsid w:val="00511A4C"/>
    <w:rsid w:val="005140D3"/>
    <w:rsid w:val="0051496B"/>
    <w:rsid w:val="00514EDC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4C4D"/>
    <w:rsid w:val="005E5ADC"/>
    <w:rsid w:val="005E609E"/>
    <w:rsid w:val="005E63B3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0CB7"/>
    <w:rsid w:val="0073285A"/>
    <w:rsid w:val="0073416A"/>
    <w:rsid w:val="0073418D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61C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87C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714"/>
    <w:rsid w:val="008049FC"/>
    <w:rsid w:val="00805F1E"/>
    <w:rsid w:val="00806C61"/>
    <w:rsid w:val="0080702D"/>
    <w:rsid w:val="008078CF"/>
    <w:rsid w:val="0081279E"/>
    <w:rsid w:val="008129C8"/>
    <w:rsid w:val="00813646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58DD"/>
    <w:rsid w:val="0088614A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5F4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5C09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41A7"/>
    <w:rsid w:val="009445DD"/>
    <w:rsid w:val="00944B8A"/>
    <w:rsid w:val="00945F04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4B6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489C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299"/>
    <w:rsid w:val="00A513B4"/>
    <w:rsid w:val="00A518EA"/>
    <w:rsid w:val="00A535AB"/>
    <w:rsid w:val="00A54394"/>
    <w:rsid w:val="00A5464D"/>
    <w:rsid w:val="00A549D4"/>
    <w:rsid w:val="00A553F2"/>
    <w:rsid w:val="00A573F1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C50"/>
    <w:rsid w:val="00A8357D"/>
    <w:rsid w:val="00A838DF"/>
    <w:rsid w:val="00A8681D"/>
    <w:rsid w:val="00A86A73"/>
    <w:rsid w:val="00A87004"/>
    <w:rsid w:val="00A8702C"/>
    <w:rsid w:val="00A92973"/>
    <w:rsid w:val="00A94EEF"/>
    <w:rsid w:val="00A97528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891"/>
    <w:rsid w:val="00BD2907"/>
    <w:rsid w:val="00BD4BE6"/>
    <w:rsid w:val="00BD5623"/>
    <w:rsid w:val="00BD670D"/>
    <w:rsid w:val="00BD7887"/>
    <w:rsid w:val="00BE3A8E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09E2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4DF8"/>
    <w:rsid w:val="00CF5F47"/>
    <w:rsid w:val="00CF695D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3EAF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9045BE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A03AB7-6038-470A-8304-849B89FA9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1</Pages>
  <Words>225</Words>
  <Characters>1239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54</cp:revision>
  <cp:lastPrinted>2024-01-14T08:42:00Z</cp:lastPrinted>
  <dcterms:created xsi:type="dcterms:W3CDTF">2022-09-14T12:09:00Z</dcterms:created>
  <dcterms:modified xsi:type="dcterms:W3CDTF">2024-01-18T20:15:00Z</dcterms:modified>
</cp:coreProperties>
</file>